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56"/>
        <w:gridCol w:w="5760"/>
      </w:tblGrid>
      <w:tr w:rsidR="00863705" w14:paraId="28FB2311" w14:textId="77777777" w:rsidTr="00863705">
        <w:tc>
          <w:tcPr>
            <w:tcW w:w="9016" w:type="dxa"/>
            <w:gridSpan w:val="2"/>
            <w:shd w:val="clear" w:color="auto" w:fill="021859"/>
          </w:tcPr>
          <w:p w14:paraId="3E74FC2D" w14:textId="35D74585" w:rsidR="00863705" w:rsidRPr="00863705" w:rsidRDefault="00863705" w:rsidP="00863705">
            <w:pPr>
              <w:spacing w:before="240" w:after="24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63705">
              <w:rPr>
                <w:b/>
                <w:bCs/>
                <w:sz w:val="40"/>
                <w:szCs w:val="40"/>
              </w:rPr>
              <w:t xml:space="preserve">Easy Read – </w:t>
            </w:r>
            <w:r w:rsidR="00F84A19">
              <w:rPr>
                <w:b/>
                <w:bCs/>
                <w:sz w:val="40"/>
                <w:szCs w:val="40"/>
              </w:rPr>
              <w:t>Communicating with you</w:t>
            </w:r>
          </w:p>
        </w:tc>
      </w:tr>
      <w:tr w:rsidR="00F406F1" w14:paraId="0A9F4B87" w14:textId="77777777" w:rsidTr="00863705">
        <w:tc>
          <w:tcPr>
            <w:tcW w:w="3256" w:type="dxa"/>
          </w:tcPr>
          <w:p w14:paraId="00FEC3C3" w14:textId="16E72E53" w:rsidR="00863705" w:rsidRDefault="00F84A19">
            <w:r>
              <w:rPr>
                <w:noProof/>
              </w:rPr>
              <w:drawing>
                <wp:inline distT="0" distB="0" distL="0" distR="0" wp14:anchorId="3DE8F43A" wp14:editId="72D44F8A">
                  <wp:extent cx="914400" cy="914400"/>
                  <wp:effectExtent l="0" t="0" r="0" b="0"/>
                  <wp:docPr id="6" name="Graphic 6" descr="Cough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ough with solid fill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8A8B11C" w14:textId="774563B5" w:rsidR="00863705" w:rsidRPr="003E1296" w:rsidRDefault="00F84A19" w:rsidP="00863705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Your voice is the essential</w:t>
            </w:r>
          </w:p>
        </w:tc>
      </w:tr>
      <w:tr w:rsidR="00F406F1" w14:paraId="3FBC1CA9" w14:textId="77777777" w:rsidTr="00863705">
        <w:tc>
          <w:tcPr>
            <w:tcW w:w="3256" w:type="dxa"/>
          </w:tcPr>
          <w:p w14:paraId="5C30AB00" w14:textId="5CC44BAB" w:rsidR="00370BC7" w:rsidRDefault="00F84A1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97BDC1" wp14:editId="66068D80">
                  <wp:extent cx="1066800" cy="1066800"/>
                  <wp:effectExtent l="0" t="0" r="0" b="0"/>
                  <wp:docPr id="22" name="Graphic 22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22" descr="Boardroom with solid fill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521D0E58" w14:textId="1E1710CA" w:rsidR="00370BC7" w:rsidRPr="003E1296" w:rsidRDefault="00F84A19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Please speak to us and tell us what you want.</w:t>
            </w:r>
          </w:p>
        </w:tc>
      </w:tr>
      <w:tr w:rsidR="00F406F1" w14:paraId="20BA356F" w14:textId="77777777" w:rsidTr="00863705">
        <w:tc>
          <w:tcPr>
            <w:tcW w:w="3256" w:type="dxa"/>
          </w:tcPr>
          <w:p w14:paraId="1C213C82" w14:textId="7C2BB0E4" w:rsidR="00863705" w:rsidRDefault="00F84A19">
            <w:r>
              <w:rPr>
                <w:noProof/>
              </w:rPr>
              <w:drawing>
                <wp:inline distT="0" distB="0" distL="0" distR="0" wp14:anchorId="332E047A" wp14:editId="590148A4">
                  <wp:extent cx="1000125" cy="1000125"/>
                  <wp:effectExtent l="0" t="0" r="0" b="0"/>
                  <wp:docPr id="23" name="Graphic 23" descr="Speech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phic 23" descr="Speech with solid fill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21AFF20" w14:textId="101DCAAD" w:rsidR="00863705" w:rsidRPr="003E1296" w:rsidRDefault="00F84A19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Tell us how best to connect with you. </w:t>
            </w:r>
          </w:p>
        </w:tc>
      </w:tr>
      <w:tr w:rsidR="00F406F1" w14:paraId="0ACB0A6D" w14:textId="77777777" w:rsidTr="00863705">
        <w:tc>
          <w:tcPr>
            <w:tcW w:w="3256" w:type="dxa"/>
          </w:tcPr>
          <w:p w14:paraId="22A0AFC1" w14:textId="4D706336" w:rsidR="00863705" w:rsidRDefault="00F84A19">
            <w:r>
              <w:rPr>
                <w:noProof/>
              </w:rPr>
              <w:drawing>
                <wp:inline distT="0" distB="0" distL="0" distR="0" wp14:anchorId="6B9AF079" wp14:editId="4E4CECC3">
                  <wp:extent cx="1000125" cy="1000125"/>
                  <wp:effectExtent l="0" t="0" r="0" b="0"/>
                  <wp:docPr id="27" name="Graphic 27" descr="Sign languag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27" descr="Sign language with solid fill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9833D15" w14:textId="2C5AD207" w:rsidR="00863705" w:rsidRPr="003E1296" w:rsidRDefault="00F84A19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Let us know if you need an interpreter – </w:t>
            </w:r>
            <w:proofErr w:type="spellStart"/>
            <w:r>
              <w:rPr>
                <w:b/>
                <w:bCs/>
                <w:color w:val="FFFFFF" w:themeColor="background1"/>
                <w:sz w:val="32"/>
                <w:szCs w:val="32"/>
              </w:rPr>
              <w:t>Auslan</w:t>
            </w:r>
            <w:proofErr w:type="spellEnd"/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, language </w:t>
            </w:r>
          </w:p>
        </w:tc>
      </w:tr>
      <w:tr w:rsidR="00F406F1" w14:paraId="77BF6069" w14:textId="77777777" w:rsidTr="00863705">
        <w:tc>
          <w:tcPr>
            <w:tcW w:w="3256" w:type="dxa"/>
          </w:tcPr>
          <w:p w14:paraId="5EBD9747" w14:textId="4A38B1F9" w:rsidR="003E1296" w:rsidRDefault="00F84A1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107EB6" wp14:editId="344F65F9">
                  <wp:extent cx="1000125" cy="1000125"/>
                  <wp:effectExtent l="0" t="0" r="0" b="9525"/>
                  <wp:docPr id="28" name="Graphic 28" descr="Emai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8" descr="Email with solid fill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2A617482" w14:textId="3F03AF9F" w:rsidR="003E1296" w:rsidRPr="003E1296" w:rsidRDefault="00F84A19" w:rsidP="00863705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Do you want us to send an email?</w:t>
            </w:r>
          </w:p>
        </w:tc>
      </w:tr>
      <w:tr w:rsidR="00F406F1" w14:paraId="6C583CAC" w14:textId="77777777" w:rsidTr="00F406F1">
        <w:tc>
          <w:tcPr>
            <w:tcW w:w="3256" w:type="dxa"/>
            <w:vAlign w:val="center"/>
          </w:tcPr>
          <w:p w14:paraId="3868CC37" w14:textId="6D7B895C" w:rsidR="003E1296" w:rsidRDefault="00F84A19" w:rsidP="00F406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5174C6" wp14:editId="67BA18C9">
                  <wp:extent cx="1066800" cy="1066800"/>
                  <wp:effectExtent l="0" t="0" r="0" b="0"/>
                  <wp:docPr id="29" name="Graphic 29" descr="Call cent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29" descr="Call center with solid fill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276F1A7F" w14:textId="15158387" w:rsidR="003E1296" w:rsidRPr="003E1296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Is phoning you the best?</w:t>
            </w:r>
            <w:r w:rsidR="003E1296" w:rsidRPr="003E1296">
              <w:rPr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</w:p>
        </w:tc>
      </w:tr>
      <w:tr w:rsidR="00F406F1" w14:paraId="3E3549BB" w14:textId="77777777" w:rsidTr="00863705">
        <w:tc>
          <w:tcPr>
            <w:tcW w:w="3256" w:type="dxa"/>
          </w:tcPr>
          <w:p w14:paraId="4482E3FA" w14:textId="21A18666" w:rsidR="00F406F1" w:rsidRDefault="00F84A1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ADB65E" wp14:editId="35931D9A">
                  <wp:extent cx="971550" cy="971550"/>
                  <wp:effectExtent l="0" t="0" r="0" b="0"/>
                  <wp:docPr id="30" name="Graphic 30" descr="Blackboar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30" descr="Blackboard with solid fill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6C70CB54" w14:textId="427B9BD0" w:rsidR="00F406F1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will record what you tell us and let our staff know what you want.</w:t>
            </w:r>
          </w:p>
        </w:tc>
      </w:tr>
      <w:tr w:rsidR="00045505" w14:paraId="16236408" w14:textId="77777777" w:rsidTr="006C27D1">
        <w:tc>
          <w:tcPr>
            <w:tcW w:w="3256" w:type="dxa"/>
            <w:vAlign w:val="center"/>
          </w:tcPr>
          <w:p w14:paraId="536606B0" w14:textId="3C1E0DF6" w:rsidR="00045505" w:rsidRDefault="00045505" w:rsidP="0004550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80A5C33" wp14:editId="707FF574">
                  <wp:extent cx="1123950" cy="1123950"/>
                  <wp:effectExtent l="0" t="0" r="0" b="0"/>
                  <wp:docPr id="2" name="Graphic 2" descr="Social distanc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Social distancing with solid fill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C1B80A8" w14:textId="77F856AD" w:rsidR="00045505" w:rsidRDefault="00045505" w:rsidP="00045505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Tell us if you are interested in giving our management team regular feedback to improve our service</w:t>
            </w:r>
          </w:p>
        </w:tc>
      </w:tr>
      <w:tr w:rsidR="00F406F1" w14:paraId="466F42FE" w14:textId="77777777" w:rsidTr="00F406F1">
        <w:tc>
          <w:tcPr>
            <w:tcW w:w="3256" w:type="dxa"/>
            <w:vAlign w:val="center"/>
          </w:tcPr>
          <w:p w14:paraId="05651AA4" w14:textId="7D0FFF37" w:rsidR="00F406F1" w:rsidRDefault="00F84A19" w:rsidP="00F406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BEDBDC" wp14:editId="6A671B1F">
                  <wp:extent cx="914400" cy="914400"/>
                  <wp:effectExtent l="0" t="0" r="0" b="0"/>
                  <wp:docPr id="31" name="Graphic 31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Graphic 31" descr="Information with solid fill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53134B2" w14:textId="7D39CCA7" w:rsidR="00F84A19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Our contact information:</w:t>
            </w:r>
          </w:p>
          <w:p w14:paraId="45C8EE06" w14:textId="5CBA3D1A" w:rsidR="00F84A19" w:rsidRDefault="00F84A19" w:rsidP="00F84A19">
            <w:pPr>
              <w:spacing w:after="240" w:line="240" w:lineRule="auto"/>
              <w:rPr>
                <w:b/>
                <w:bCs/>
                <w:color w:val="FF0000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Bookings:             </w:t>
            </w:r>
            <w:r>
              <w:rPr>
                <w:b/>
                <w:bCs/>
                <w:color w:val="FF0000"/>
                <w:sz w:val="32"/>
                <w:szCs w:val="32"/>
              </w:rPr>
              <w:t>XX XXXXXXXX</w:t>
            </w:r>
          </w:p>
          <w:p w14:paraId="46546769" w14:textId="54CD5950" w:rsidR="00F84A19" w:rsidRPr="00F84A19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F84A19">
              <w:rPr>
                <w:b/>
                <w:bCs/>
                <w:color w:val="FFFFFF" w:themeColor="background1"/>
                <w:sz w:val="32"/>
                <w:szCs w:val="32"/>
              </w:rPr>
              <w:t>(</w:t>
            </w:r>
            <w:proofErr w:type="gramStart"/>
            <w:r w:rsidRPr="00F84A19">
              <w:rPr>
                <w:b/>
                <w:bCs/>
                <w:color w:val="FFFFFF" w:themeColor="background1"/>
                <w:sz w:val="32"/>
                <w:szCs w:val="32"/>
              </w:rPr>
              <w:t>making</w:t>
            </w:r>
            <w:proofErr w:type="gramEnd"/>
            <w:r w:rsidRPr="00F84A19">
              <w:rPr>
                <w:b/>
                <w:bCs/>
                <w:color w:val="FFFFFF" w:themeColor="background1"/>
                <w:sz w:val="32"/>
                <w:szCs w:val="32"/>
              </w:rPr>
              <w:t xml:space="preserve"> and cancelling)</w:t>
            </w:r>
          </w:p>
          <w:p w14:paraId="2D32A926" w14:textId="25FD155B" w:rsidR="00F84A19" w:rsidRPr="00F84A19" w:rsidRDefault="00F84A19" w:rsidP="003E1296">
            <w:pPr>
              <w:spacing w:before="240" w:after="240"/>
              <w:rPr>
                <w:b/>
                <w:bCs/>
                <w:color w:val="FF0000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Accounts:             </w:t>
            </w:r>
            <w:r>
              <w:rPr>
                <w:b/>
                <w:bCs/>
                <w:color w:val="FF0000"/>
                <w:sz w:val="32"/>
                <w:szCs w:val="32"/>
              </w:rPr>
              <w:t>XX XXXXXXXX</w:t>
            </w:r>
          </w:p>
          <w:p w14:paraId="329E99F3" w14:textId="6122D450" w:rsidR="00F84A19" w:rsidRDefault="00F84A19" w:rsidP="00F84A19">
            <w:pPr>
              <w:spacing w:before="240" w:line="240" w:lineRule="auto"/>
              <w:rPr>
                <w:b/>
                <w:bCs/>
                <w:color w:val="FF0000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Feedback:            </w:t>
            </w:r>
            <w:r w:rsidRPr="00F84A19">
              <w:rPr>
                <w:b/>
                <w:bCs/>
                <w:color w:val="FF0000"/>
                <w:sz w:val="32"/>
                <w:szCs w:val="32"/>
              </w:rPr>
              <w:t>XX XXXXXXXX</w:t>
            </w:r>
          </w:p>
          <w:p w14:paraId="71AE88C1" w14:textId="7DC5177E" w:rsidR="00F84A19" w:rsidRPr="00F84A19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F84A19">
              <w:rPr>
                <w:b/>
                <w:bCs/>
                <w:color w:val="FFFFFF" w:themeColor="background1"/>
                <w:sz w:val="32"/>
                <w:szCs w:val="32"/>
              </w:rPr>
              <w:t>(</w:t>
            </w:r>
            <w:proofErr w:type="spellStart"/>
            <w:proofErr w:type="gramStart"/>
            <w:r w:rsidRPr="00F84A19">
              <w:rPr>
                <w:b/>
                <w:bCs/>
                <w:color w:val="FFFFFF" w:themeColor="background1"/>
                <w:sz w:val="32"/>
                <w:szCs w:val="32"/>
              </w:rPr>
              <w:t>postive</w:t>
            </w:r>
            <w:proofErr w:type="spellEnd"/>
            <w:proofErr w:type="gramEnd"/>
            <w:r w:rsidRPr="00F84A19">
              <w:rPr>
                <w:b/>
                <w:bCs/>
                <w:color w:val="FFFFFF" w:themeColor="background1"/>
                <w:sz w:val="32"/>
                <w:szCs w:val="32"/>
              </w:rPr>
              <w:t xml:space="preserve"> and negative)</w:t>
            </w:r>
          </w:p>
          <w:p w14:paraId="12BBB72F" w14:textId="0F8BFD90" w:rsidR="00F84A19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Other:                  </w:t>
            </w:r>
            <w:r w:rsidRPr="00F84A19">
              <w:rPr>
                <w:b/>
                <w:bCs/>
                <w:color w:val="FF0000"/>
                <w:sz w:val="32"/>
                <w:szCs w:val="32"/>
              </w:rPr>
              <w:t>XX XXXXXXXX</w:t>
            </w:r>
          </w:p>
        </w:tc>
      </w:tr>
      <w:tr w:rsidR="00F406F1" w14:paraId="240342E8" w14:textId="77777777" w:rsidTr="00863705">
        <w:tc>
          <w:tcPr>
            <w:tcW w:w="3256" w:type="dxa"/>
          </w:tcPr>
          <w:p w14:paraId="5C8905D3" w14:textId="22B21E48" w:rsidR="00F406F1" w:rsidRDefault="0065481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406535" wp14:editId="0DD49696">
                  <wp:extent cx="1247775" cy="1247775"/>
                  <wp:effectExtent l="0" t="0" r="9525" b="0"/>
                  <wp:docPr id="1" name="Graphic 1" descr="Cheer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ers with solid fill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FB16884" w14:textId="05A34A22" w:rsidR="00F406F1" w:rsidRDefault="00F84A19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Remember your input and voice is essential to use providing your support.</w:t>
            </w:r>
            <w:r w:rsidR="00F406F1">
              <w:rPr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</w:p>
        </w:tc>
      </w:tr>
    </w:tbl>
    <w:p w14:paraId="72D32A7C" w14:textId="72C5A1CB" w:rsidR="00863705" w:rsidRPr="009D42A6" w:rsidRDefault="00863705">
      <w:pPr>
        <w:rPr>
          <w:sz w:val="16"/>
          <w:szCs w:val="16"/>
        </w:rPr>
      </w:pPr>
    </w:p>
    <w:sectPr w:rsidR="00863705" w:rsidRPr="009D42A6" w:rsidSect="009D42A6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B356" w14:textId="77777777" w:rsidR="004966F1" w:rsidRDefault="004966F1" w:rsidP="00691A58">
      <w:pPr>
        <w:spacing w:line="240" w:lineRule="auto"/>
      </w:pPr>
      <w:r>
        <w:separator/>
      </w:r>
    </w:p>
  </w:endnote>
  <w:endnote w:type="continuationSeparator" w:id="0">
    <w:p w14:paraId="5B2EB409" w14:textId="77777777" w:rsidR="004966F1" w:rsidRDefault="004966F1" w:rsidP="00691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FB8CF" w14:textId="77777777" w:rsidR="00691A58" w:rsidRDefault="00691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F47A6" w14:textId="08643ABA" w:rsidR="00691A58" w:rsidRPr="00691A58" w:rsidRDefault="00691A58">
    <w:pPr>
      <w:pStyle w:val="Footer"/>
      <w:rPr>
        <w:sz w:val="16"/>
        <w:szCs w:val="16"/>
      </w:rPr>
    </w:pPr>
    <w:proofErr w:type="gramStart"/>
    <w:r w:rsidRPr="00691A58">
      <w:rPr>
        <w:sz w:val="16"/>
        <w:szCs w:val="16"/>
      </w:rPr>
      <w:t>ER</w:t>
    </w:r>
    <w:r w:rsidR="00B2032F">
      <w:rPr>
        <w:sz w:val="16"/>
        <w:szCs w:val="16"/>
      </w:rPr>
      <w:t>SE</w:t>
    </w:r>
    <w:r w:rsidRPr="00691A58">
      <w:rPr>
        <w:sz w:val="16"/>
        <w:szCs w:val="16"/>
      </w:rPr>
      <w:t>.PP.V</w:t>
    </w:r>
    <w:proofErr w:type="gramEnd"/>
    <w:r w:rsidRPr="00691A58">
      <w:rPr>
        <w:sz w:val="16"/>
        <w:szCs w:val="16"/>
      </w:rPr>
      <w:t>1.0.</w:t>
    </w:r>
    <w:r w:rsidR="00B2032F">
      <w:rPr>
        <w:sz w:val="16"/>
        <w:szCs w:val="16"/>
      </w:rPr>
      <w:t>27</w:t>
    </w:r>
    <w:r w:rsidR="003E1296">
      <w:rPr>
        <w:sz w:val="16"/>
        <w:szCs w:val="16"/>
      </w:rPr>
      <w:t>.03.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B29E6" w14:textId="77777777" w:rsidR="00691A58" w:rsidRDefault="00691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4DDB2" w14:textId="77777777" w:rsidR="004966F1" w:rsidRDefault="004966F1" w:rsidP="00691A58">
      <w:pPr>
        <w:spacing w:line="240" w:lineRule="auto"/>
      </w:pPr>
      <w:r>
        <w:separator/>
      </w:r>
    </w:p>
  </w:footnote>
  <w:footnote w:type="continuationSeparator" w:id="0">
    <w:p w14:paraId="71E99AF0" w14:textId="77777777" w:rsidR="004966F1" w:rsidRDefault="004966F1" w:rsidP="00691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619E8" w14:textId="77777777" w:rsidR="00691A58" w:rsidRDefault="00691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4A32E" w14:textId="77777777" w:rsidR="00691A58" w:rsidRDefault="00691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E619" w14:textId="77777777" w:rsidR="00691A58" w:rsidRDefault="00691A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zYxtLQwNDc3NjZS0lEKTi0uzszPAymwqAUAlbPaKSwAAAA="/>
  </w:docVars>
  <w:rsids>
    <w:rsidRoot w:val="00863705"/>
    <w:rsid w:val="00020E99"/>
    <w:rsid w:val="00045505"/>
    <w:rsid w:val="0012154D"/>
    <w:rsid w:val="002831A7"/>
    <w:rsid w:val="00305144"/>
    <w:rsid w:val="00356FD6"/>
    <w:rsid w:val="00370BC7"/>
    <w:rsid w:val="003E1296"/>
    <w:rsid w:val="004966F1"/>
    <w:rsid w:val="004D5BE1"/>
    <w:rsid w:val="005D01F7"/>
    <w:rsid w:val="005F2687"/>
    <w:rsid w:val="00602E9C"/>
    <w:rsid w:val="00625C5C"/>
    <w:rsid w:val="00654814"/>
    <w:rsid w:val="00691A58"/>
    <w:rsid w:val="006C0FAB"/>
    <w:rsid w:val="007B6F16"/>
    <w:rsid w:val="007C6605"/>
    <w:rsid w:val="007F795D"/>
    <w:rsid w:val="00844470"/>
    <w:rsid w:val="00863705"/>
    <w:rsid w:val="009D42A6"/>
    <w:rsid w:val="009D7FED"/>
    <w:rsid w:val="00A6074B"/>
    <w:rsid w:val="00AB2C0F"/>
    <w:rsid w:val="00AC55D0"/>
    <w:rsid w:val="00B2032F"/>
    <w:rsid w:val="00B362E6"/>
    <w:rsid w:val="00BF2A89"/>
    <w:rsid w:val="00C55B19"/>
    <w:rsid w:val="00CF5DE0"/>
    <w:rsid w:val="00D82CF1"/>
    <w:rsid w:val="00E3292B"/>
    <w:rsid w:val="00E45702"/>
    <w:rsid w:val="00E954F1"/>
    <w:rsid w:val="00F406F1"/>
    <w:rsid w:val="00F8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78FC1"/>
  <w15:chartTrackingRefBased/>
  <w15:docId w15:val="{16D9BD15-0CFC-414E-B29E-3466C8FA1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702"/>
    <w:pPr>
      <w:spacing w:before="0" w:after="0" w:line="360" w:lineRule="auto"/>
      <w:ind w:left="0" w:firstLine="0"/>
    </w:pPr>
    <w:rPr>
      <w:rFonts w:ascii="Arial" w:hAnsi="Arial" w:cs="Calibri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B19"/>
    <w:pPr>
      <w:keepNext/>
      <w:keepLines/>
      <w:spacing w:before="240"/>
      <w:outlineLvl w:val="0"/>
    </w:pPr>
    <w:rPr>
      <w:b/>
      <w:sz w:val="40"/>
      <w:szCs w:val="48"/>
    </w:rPr>
  </w:style>
  <w:style w:type="paragraph" w:styleId="Heading2">
    <w:name w:val="heading 2"/>
    <w:basedOn w:val="Normal"/>
    <w:next w:val="Normal"/>
    <w:link w:val="Heading2Char"/>
    <w:rsid w:val="00E954F1"/>
    <w:pPr>
      <w:keepNext/>
      <w:keepLines/>
      <w:spacing w:before="240" w:after="120"/>
      <w:outlineLvl w:val="1"/>
    </w:pPr>
    <w:rPr>
      <w:b/>
      <w:sz w:val="28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2154D"/>
    <w:pPr>
      <w:keepNext/>
      <w:keepLines/>
      <w:spacing w:before="240" w:after="120"/>
      <w:outlineLvl w:val="2"/>
    </w:pPr>
    <w:rPr>
      <w:rFonts w:eastAsiaTheme="majorEastAsia" w:cstheme="majorBidi"/>
      <w:b/>
      <w:sz w:val="22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5C5C"/>
    <w:pPr>
      <w:keepNext/>
      <w:keepLines/>
      <w:spacing w:before="240" w:after="120"/>
      <w:outlineLvl w:val="3"/>
    </w:pPr>
    <w:rPr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954F1"/>
    <w:rPr>
      <w:rFonts w:ascii="Arial" w:eastAsia="Arial" w:hAnsi="Arial" w:cs="Arial"/>
      <w:b/>
      <w:sz w:val="28"/>
      <w:szCs w:val="36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55B19"/>
    <w:rPr>
      <w:rFonts w:ascii="Arial" w:hAnsi="Arial" w:cs="Arial"/>
      <w:b/>
      <w:sz w:val="40"/>
      <w:szCs w:val="48"/>
      <w:lang w:val="en-GB" w:eastAsia="en-AU"/>
    </w:rPr>
  </w:style>
  <w:style w:type="character" w:customStyle="1" w:styleId="Heading3Char">
    <w:name w:val="Heading 3 Char"/>
    <w:basedOn w:val="DefaultParagraphFont"/>
    <w:link w:val="Heading3"/>
    <w:rsid w:val="0012154D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5C5C"/>
    <w:rPr>
      <w:rFonts w:ascii="Arial" w:hAnsi="Arial" w:cs="Calibri"/>
      <w:b/>
      <w:i/>
      <w:lang w:eastAsia="en-AU"/>
    </w:rPr>
  </w:style>
  <w:style w:type="table" w:styleId="TableGrid">
    <w:name w:val="Table Grid"/>
    <w:basedOn w:val="TableNormal"/>
    <w:uiPriority w:val="39"/>
    <w:rsid w:val="0086370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63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7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1A5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A58"/>
    <w:rPr>
      <w:rFonts w:ascii="Arial" w:hAnsi="Arial" w:cs="Calibri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691A5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A58"/>
    <w:rPr>
      <w:rFonts w:ascii="Arial" w:hAnsi="Arial" w:cs="Calibri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image" Target="media/image20.sv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28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31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Alpha Community Care</cp:lastModifiedBy>
  <cp:revision>2</cp:revision>
  <dcterms:created xsi:type="dcterms:W3CDTF">2023-01-11T07:21:00Z</dcterms:created>
  <dcterms:modified xsi:type="dcterms:W3CDTF">2023-01-11T07:21:00Z</dcterms:modified>
</cp:coreProperties>
</file>